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46371" w14:textId="0AB0DDAA" w:rsidR="002D2526" w:rsidRPr="007C1DC0" w:rsidRDefault="002D2526">
      <w:pPr>
        <w:rPr>
          <w:rFonts w:ascii="Arial" w:hAnsi="Arial" w:cs="Arial"/>
          <w:sz w:val="22"/>
          <w:szCs w:val="22"/>
        </w:rPr>
      </w:pPr>
      <w:r w:rsidRPr="007C1DC0">
        <w:rPr>
          <w:rFonts w:ascii="Arial" w:hAnsi="Arial" w:cs="Arial"/>
          <w:b/>
          <w:sz w:val="22"/>
          <w:szCs w:val="22"/>
        </w:rPr>
        <w:t>Name</w:t>
      </w:r>
      <w:r w:rsidRPr="007C1DC0">
        <w:rPr>
          <w:rFonts w:ascii="Arial" w:hAnsi="Arial" w:cs="Arial"/>
          <w:sz w:val="22"/>
          <w:szCs w:val="22"/>
        </w:rPr>
        <w:t xml:space="preserve">:  </w:t>
      </w:r>
      <w:r w:rsidR="000A1470" w:rsidRPr="007C1DC0">
        <w:rPr>
          <w:rFonts w:ascii="Arial" w:hAnsi="Arial" w:cs="Arial"/>
          <w:sz w:val="22"/>
          <w:szCs w:val="22"/>
        </w:rPr>
        <w:t>Replace with name here</w:t>
      </w:r>
    </w:p>
    <w:p w14:paraId="57B789F1" w14:textId="77777777" w:rsidR="00455B75" w:rsidRPr="007C1DC0" w:rsidRDefault="00455B75" w:rsidP="00455B75">
      <w:pPr>
        <w:rPr>
          <w:rFonts w:ascii="Arial" w:hAnsi="Arial" w:cs="Arial"/>
          <w:sz w:val="22"/>
          <w:szCs w:val="22"/>
        </w:rPr>
      </w:pPr>
    </w:p>
    <w:p w14:paraId="3733BC9E" w14:textId="77777777" w:rsidR="002D2526" w:rsidRPr="007C1DC0" w:rsidRDefault="002D2526">
      <w:pPr>
        <w:rPr>
          <w:rFonts w:ascii="Arial" w:hAnsi="Arial" w:cs="Arial"/>
          <w:sz w:val="22"/>
          <w:szCs w:val="22"/>
        </w:rPr>
      </w:pPr>
    </w:p>
    <w:p w14:paraId="56D7C513" w14:textId="003653CF" w:rsidR="002D2526" w:rsidRPr="007C1DC0" w:rsidRDefault="000A1470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7C1DC0">
        <w:rPr>
          <w:rFonts w:ascii="Arial" w:hAnsi="Arial" w:cs="Arial"/>
          <w:b/>
          <w:sz w:val="22"/>
          <w:szCs w:val="22"/>
          <w:u w:val="single"/>
        </w:rPr>
        <w:t xml:space="preserve">Replace with </w:t>
      </w:r>
      <w:r w:rsidR="007C1DC0" w:rsidRPr="007C1DC0">
        <w:rPr>
          <w:rFonts w:ascii="Arial" w:hAnsi="Arial" w:cs="Arial"/>
          <w:b/>
          <w:sz w:val="22"/>
          <w:szCs w:val="22"/>
          <w:u w:val="single"/>
        </w:rPr>
        <w:t>Community Service Initiative</w:t>
      </w:r>
      <w:r w:rsidRPr="007C1DC0">
        <w:rPr>
          <w:rFonts w:ascii="Arial" w:hAnsi="Arial" w:cs="Arial"/>
          <w:b/>
          <w:sz w:val="22"/>
          <w:szCs w:val="22"/>
          <w:u w:val="single"/>
        </w:rPr>
        <w:t xml:space="preserve"> Title </w:t>
      </w:r>
      <w:proofErr w:type="gramStart"/>
      <w:r w:rsidRPr="007C1DC0">
        <w:rPr>
          <w:rFonts w:ascii="Arial" w:hAnsi="Arial" w:cs="Arial"/>
          <w:b/>
          <w:sz w:val="22"/>
          <w:szCs w:val="22"/>
          <w:u w:val="single"/>
        </w:rPr>
        <w:t>here</w:t>
      </w:r>
      <w:proofErr w:type="gramEnd"/>
    </w:p>
    <w:p w14:paraId="2EB05547" w14:textId="77777777" w:rsidR="002D2526" w:rsidRPr="007C1DC0" w:rsidRDefault="002D2526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3DC4436F" w14:textId="3F359603" w:rsidR="002D2526" w:rsidRPr="007C1DC0" w:rsidRDefault="000A1470">
      <w:pPr>
        <w:rPr>
          <w:rFonts w:ascii="Arial" w:hAnsi="Arial" w:cs="Arial"/>
          <w:sz w:val="22"/>
          <w:szCs w:val="22"/>
        </w:rPr>
      </w:pPr>
      <w:r w:rsidRPr="007C1DC0">
        <w:rPr>
          <w:rFonts w:ascii="Arial" w:hAnsi="Arial" w:cs="Arial"/>
          <w:sz w:val="22"/>
          <w:szCs w:val="22"/>
        </w:rPr>
        <w:t xml:space="preserve">Replace with </w:t>
      </w:r>
      <w:r w:rsidR="007C1DC0" w:rsidRPr="007C1DC0">
        <w:rPr>
          <w:rFonts w:ascii="Arial" w:hAnsi="Arial" w:cs="Arial"/>
          <w:sz w:val="22"/>
          <w:szCs w:val="22"/>
        </w:rPr>
        <w:t>Community Service Initiative Essay</w:t>
      </w:r>
      <w:r w:rsidRPr="007C1DC0">
        <w:rPr>
          <w:rFonts w:ascii="Arial" w:hAnsi="Arial" w:cs="Arial"/>
          <w:sz w:val="22"/>
          <w:szCs w:val="22"/>
        </w:rPr>
        <w:t xml:space="preserve"> here</w:t>
      </w:r>
      <w:r w:rsidR="002D2526" w:rsidRPr="007C1DC0">
        <w:rPr>
          <w:rFonts w:ascii="Arial" w:hAnsi="Arial" w:cs="Arial"/>
          <w:sz w:val="22"/>
          <w:szCs w:val="22"/>
        </w:rPr>
        <w:t>.</w:t>
      </w:r>
    </w:p>
    <w:p w14:paraId="2D5BCD78" w14:textId="77777777" w:rsidR="002D2526" w:rsidRPr="007C1DC0" w:rsidRDefault="002D2526">
      <w:pPr>
        <w:rPr>
          <w:rFonts w:ascii="Arial" w:hAnsi="Arial" w:cs="Arial"/>
          <w:sz w:val="22"/>
          <w:szCs w:val="22"/>
        </w:rPr>
      </w:pPr>
    </w:p>
    <w:p w14:paraId="35E64DC2" w14:textId="77777777" w:rsidR="00087751" w:rsidRPr="007C1DC0" w:rsidRDefault="00087751">
      <w:pPr>
        <w:rPr>
          <w:rFonts w:ascii="Arial" w:hAnsi="Arial" w:cs="Arial"/>
          <w:sz w:val="22"/>
          <w:szCs w:val="22"/>
        </w:rPr>
      </w:pPr>
    </w:p>
    <w:p w14:paraId="5F41EB29" w14:textId="77777777" w:rsidR="002D2526" w:rsidRPr="007C1DC0" w:rsidRDefault="002D2526">
      <w:pPr>
        <w:jc w:val="right"/>
        <w:rPr>
          <w:rFonts w:ascii="Arial" w:hAnsi="Arial" w:cs="Arial"/>
          <w:sz w:val="22"/>
          <w:szCs w:val="22"/>
        </w:rPr>
      </w:pPr>
      <w:r w:rsidRPr="007C1DC0">
        <w:rPr>
          <w:rFonts w:ascii="Arial" w:hAnsi="Arial" w:cs="Arial"/>
          <w:sz w:val="22"/>
          <w:szCs w:val="22"/>
        </w:rPr>
        <w:t>__________________________</w:t>
      </w:r>
    </w:p>
    <w:p w14:paraId="7EE75C02" w14:textId="77777777" w:rsidR="002D2526" w:rsidRPr="007C1DC0" w:rsidRDefault="002D2526">
      <w:pPr>
        <w:jc w:val="right"/>
        <w:rPr>
          <w:rFonts w:ascii="Arial" w:hAnsi="Arial" w:cs="Arial"/>
          <w:sz w:val="22"/>
          <w:szCs w:val="22"/>
        </w:rPr>
      </w:pPr>
      <w:r w:rsidRPr="007C1DC0">
        <w:rPr>
          <w:rFonts w:ascii="Arial" w:hAnsi="Arial" w:cs="Arial"/>
          <w:sz w:val="22"/>
          <w:szCs w:val="22"/>
        </w:rPr>
        <w:t>Signature</w:t>
      </w:r>
      <w:r w:rsidR="00F16C7F" w:rsidRPr="007C1DC0">
        <w:rPr>
          <w:rFonts w:ascii="Arial" w:hAnsi="Arial" w:cs="Arial"/>
          <w:sz w:val="22"/>
          <w:szCs w:val="22"/>
        </w:rPr>
        <w:t xml:space="preserve"> </w:t>
      </w:r>
      <w:r w:rsidRPr="007C1DC0">
        <w:rPr>
          <w:rFonts w:ascii="Arial" w:hAnsi="Arial" w:cs="Arial"/>
          <w:sz w:val="22"/>
          <w:szCs w:val="22"/>
        </w:rPr>
        <w:t>/</w:t>
      </w:r>
      <w:r w:rsidR="00F16C7F" w:rsidRPr="007C1DC0">
        <w:rPr>
          <w:rFonts w:ascii="Arial" w:hAnsi="Arial" w:cs="Arial"/>
          <w:sz w:val="22"/>
          <w:szCs w:val="22"/>
        </w:rPr>
        <w:t xml:space="preserve"> </w:t>
      </w:r>
      <w:r w:rsidRPr="007C1DC0">
        <w:rPr>
          <w:rFonts w:ascii="Arial" w:hAnsi="Arial" w:cs="Arial"/>
          <w:sz w:val="22"/>
          <w:szCs w:val="22"/>
        </w:rPr>
        <w:t xml:space="preserve">Date </w:t>
      </w:r>
    </w:p>
    <w:p w14:paraId="0CC1A9F2" w14:textId="77777777" w:rsidR="002D2526" w:rsidRPr="007C1DC0" w:rsidRDefault="002D2526">
      <w:pPr>
        <w:rPr>
          <w:rFonts w:ascii="Arial" w:hAnsi="Arial" w:cs="Arial"/>
          <w:sz w:val="22"/>
          <w:szCs w:val="22"/>
        </w:rPr>
      </w:pPr>
    </w:p>
    <w:sectPr w:rsidR="002D2526" w:rsidRPr="007C1DC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CBB94" w14:textId="77777777" w:rsidR="00645C6D" w:rsidRDefault="00645C6D">
      <w:r>
        <w:separator/>
      </w:r>
    </w:p>
  </w:endnote>
  <w:endnote w:type="continuationSeparator" w:id="0">
    <w:p w14:paraId="6EFE259C" w14:textId="77777777" w:rsidR="00645C6D" w:rsidRDefault="00645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6A9AA" w14:textId="77777777" w:rsidR="00B9121F" w:rsidRDefault="00B91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9BEBD" w14:textId="77777777" w:rsidR="00B9121F" w:rsidRDefault="00B912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06CC3" w14:textId="77777777" w:rsidR="00B9121F" w:rsidRDefault="00B91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16B95" w14:textId="77777777" w:rsidR="00645C6D" w:rsidRDefault="00645C6D">
      <w:r>
        <w:separator/>
      </w:r>
    </w:p>
  </w:footnote>
  <w:footnote w:type="continuationSeparator" w:id="0">
    <w:p w14:paraId="4BFE96EF" w14:textId="77777777" w:rsidR="00645C6D" w:rsidRDefault="00645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B97EA" w14:textId="77777777" w:rsidR="00B9121F" w:rsidRDefault="00B912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4F4E6" w14:textId="77777777" w:rsidR="00B9121F" w:rsidRDefault="00B912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B4733" w14:textId="77777777" w:rsidR="00B9121F" w:rsidRDefault="00B912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1tDQ2NTM1NDa1NDBX0lEKTi0uzszPAykwrAUAFPv+fywAAAA="/>
  </w:docVars>
  <w:rsids>
    <w:rsidRoot w:val="0019438A"/>
    <w:rsid w:val="00087751"/>
    <w:rsid w:val="000A1470"/>
    <w:rsid w:val="0019438A"/>
    <w:rsid w:val="001B2F9B"/>
    <w:rsid w:val="001E51EE"/>
    <w:rsid w:val="00270BE2"/>
    <w:rsid w:val="002D2526"/>
    <w:rsid w:val="00405A12"/>
    <w:rsid w:val="00455B75"/>
    <w:rsid w:val="004D7AA6"/>
    <w:rsid w:val="005D0AA0"/>
    <w:rsid w:val="00645C6D"/>
    <w:rsid w:val="006C71CB"/>
    <w:rsid w:val="006F1E30"/>
    <w:rsid w:val="007671C3"/>
    <w:rsid w:val="007C1DC0"/>
    <w:rsid w:val="0085297A"/>
    <w:rsid w:val="009E25FC"/>
    <w:rsid w:val="009E4A2E"/>
    <w:rsid w:val="00A72880"/>
    <w:rsid w:val="00B465DA"/>
    <w:rsid w:val="00B9121F"/>
    <w:rsid w:val="00BD7060"/>
    <w:rsid w:val="00D5608C"/>
    <w:rsid w:val="00D96658"/>
    <w:rsid w:val="00DD7CAE"/>
    <w:rsid w:val="00E50709"/>
    <w:rsid w:val="00E64525"/>
    <w:rsid w:val="00F16C7F"/>
    <w:rsid w:val="00F1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50E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2-13T12:13:00Z</dcterms:created>
  <dcterms:modified xsi:type="dcterms:W3CDTF">2023-07-22T17:10:00Z</dcterms:modified>
</cp:coreProperties>
</file>